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6ED9A" w14:textId="0D9F2F1D" w:rsidR="00CC154E" w:rsidRDefault="00626879">
      <w:pPr>
        <w:pBdr>
          <w:bottom w:val="single" w:sz="12" w:space="1" w:color="auto"/>
        </w:pBdr>
        <w:rPr>
          <w:sz w:val="40"/>
          <w:szCs w:val="40"/>
        </w:rPr>
      </w:pPr>
      <w:r w:rsidRPr="00626879">
        <w:rPr>
          <w:sz w:val="40"/>
          <w:szCs w:val="40"/>
        </w:rPr>
        <w:t>Notes:</w:t>
      </w:r>
    </w:p>
    <w:p w14:paraId="323CE27A" w14:textId="2D1CC452" w:rsidR="00626879" w:rsidRDefault="00626879">
      <w:pPr>
        <w:rPr>
          <w:sz w:val="24"/>
          <w:szCs w:val="24"/>
        </w:rPr>
      </w:pPr>
      <w:r>
        <w:rPr>
          <w:sz w:val="24"/>
          <w:szCs w:val="24"/>
        </w:rPr>
        <w:t>When you want to get number of probabilities where (Heads == Tails) in 2-coin flips</w:t>
      </w:r>
    </w:p>
    <w:p w14:paraId="40EF7307" w14:textId="3986E692" w:rsidR="00626879" w:rsidRDefault="00626879" w:rsidP="00626879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27F7D83" wp14:editId="3ABBDBF4">
            <wp:simplePos x="0" y="0"/>
            <wp:positionH relativeFrom="column">
              <wp:posOffset>1466850</wp:posOffset>
            </wp:positionH>
            <wp:positionV relativeFrom="paragraph">
              <wp:posOffset>4445</wp:posOffset>
            </wp:positionV>
            <wp:extent cx="3219450" cy="1402080"/>
            <wp:effectExtent l="0" t="0" r="0" b="7620"/>
            <wp:wrapSquare wrapText="bothSides"/>
            <wp:docPr id="581283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283366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H H – </w:t>
      </w:r>
      <w:r w:rsidRPr="00626879">
        <w:rPr>
          <w:color w:val="4472C4" w:themeColor="accent1"/>
          <w:sz w:val="24"/>
          <w:szCs w:val="24"/>
        </w:rPr>
        <w:t>H T</w:t>
      </w:r>
      <w:r>
        <w:rPr>
          <w:sz w:val="24"/>
          <w:szCs w:val="24"/>
        </w:rPr>
        <w:t xml:space="preserve"> – </w:t>
      </w:r>
      <w:r w:rsidRPr="00626879">
        <w:rPr>
          <w:color w:val="4472C4" w:themeColor="accent1"/>
          <w:sz w:val="24"/>
          <w:szCs w:val="24"/>
        </w:rPr>
        <w:t>T H</w:t>
      </w:r>
      <w:r>
        <w:rPr>
          <w:sz w:val="24"/>
          <w:szCs w:val="24"/>
        </w:rPr>
        <w:t xml:space="preserve"> – T </w:t>
      </w:r>
      <w:proofErr w:type="spellStart"/>
      <w:r>
        <w:rPr>
          <w:sz w:val="24"/>
          <w:szCs w:val="24"/>
        </w:rPr>
        <w:t>T</w:t>
      </w:r>
      <w:proofErr w:type="spellEnd"/>
    </w:p>
    <w:p w14:paraId="791B48B0" w14:textId="77777777" w:rsidR="00626879" w:rsidRDefault="00626879" w:rsidP="00626879">
      <w:pPr>
        <w:rPr>
          <w:sz w:val="24"/>
          <w:szCs w:val="24"/>
        </w:rPr>
      </w:pPr>
    </w:p>
    <w:p w14:paraId="3EB32A9E" w14:textId="5A1739CD" w:rsidR="00626879" w:rsidRDefault="00626879" w:rsidP="00626879">
      <w:pPr>
        <w:rPr>
          <w:sz w:val="24"/>
          <w:szCs w:val="24"/>
        </w:rPr>
      </w:pPr>
    </w:p>
    <w:p w14:paraId="3C4C213A" w14:textId="29255E9F" w:rsidR="00626879" w:rsidRDefault="00626879" w:rsidP="00626879">
      <w:pPr>
        <w:rPr>
          <w:sz w:val="24"/>
          <w:szCs w:val="24"/>
        </w:rPr>
      </w:pPr>
    </w:p>
    <w:p w14:paraId="4E03D9F0" w14:textId="2807FAAA" w:rsidR="00626879" w:rsidRDefault="00626879" w:rsidP="00626879">
      <w:pPr>
        <w:rPr>
          <w:sz w:val="24"/>
          <w:szCs w:val="24"/>
        </w:rPr>
      </w:pPr>
    </w:p>
    <w:p w14:paraId="3CAACDF4" w14:textId="0AA96FFE" w:rsidR="00626879" w:rsidRDefault="00626879" w:rsidP="00626879">
      <w:pPr>
        <w:rPr>
          <w:sz w:val="24"/>
          <w:szCs w:val="24"/>
        </w:rPr>
      </w:pPr>
    </w:p>
    <w:p w14:paraId="1DDF46BA" w14:textId="0FB9CBEA" w:rsidR="00626879" w:rsidRDefault="00626879" w:rsidP="00626879">
      <w:pPr>
        <w:rPr>
          <w:sz w:val="24"/>
          <w:szCs w:val="24"/>
        </w:rPr>
      </w:pPr>
      <w:r>
        <w:rPr>
          <w:sz w:val="24"/>
          <w:szCs w:val="24"/>
        </w:rPr>
        <w:t xml:space="preserve">When you want to get number of probabilities where (Heads == Tails) in </w:t>
      </w:r>
      <w:r>
        <w:rPr>
          <w:sz w:val="24"/>
          <w:szCs w:val="24"/>
        </w:rPr>
        <w:t>4</w:t>
      </w:r>
      <w:r>
        <w:rPr>
          <w:sz w:val="24"/>
          <w:szCs w:val="24"/>
        </w:rPr>
        <w:t>-coin flips</w:t>
      </w:r>
    </w:p>
    <w:p w14:paraId="5E50C6B7" w14:textId="1F11E7DF" w:rsidR="00626879" w:rsidRDefault="003F5C72" w:rsidP="00626879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1C19FCB" wp14:editId="3C85EE19">
            <wp:simplePos x="0" y="0"/>
            <wp:positionH relativeFrom="margin">
              <wp:posOffset>3003550</wp:posOffset>
            </wp:positionH>
            <wp:positionV relativeFrom="paragraph">
              <wp:posOffset>1189990</wp:posOffset>
            </wp:positionV>
            <wp:extent cx="3192145" cy="1771650"/>
            <wp:effectExtent l="0" t="0" r="8255" b="0"/>
            <wp:wrapSquare wrapText="bothSides"/>
            <wp:docPr id="1106604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604938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77" t="4635" b="48516"/>
                    <a:stretch/>
                  </pic:blipFill>
                  <pic:spPr bwMode="auto">
                    <a:xfrm>
                      <a:off x="0" y="0"/>
                      <a:ext cx="3192145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6879">
        <w:rPr>
          <w:sz w:val="24"/>
          <w:szCs w:val="24"/>
        </w:rPr>
        <w:t xml:space="preserve">You have to create </w:t>
      </w:r>
      <w:proofErr w:type="gramStart"/>
      <w:r w:rsidR="00626879">
        <w:rPr>
          <w:sz w:val="24"/>
          <w:szCs w:val="24"/>
        </w:rPr>
        <w:t>truth</w:t>
      </w:r>
      <w:proofErr w:type="gramEnd"/>
      <w:r w:rsidR="00626879">
        <w:rPr>
          <w:sz w:val="24"/>
          <w:szCs w:val="24"/>
        </w:rPr>
        <w:t xml:space="preserve"> table </w:t>
      </w:r>
      <w:r>
        <w:rPr>
          <w:sz w:val="24"/>
          <w:szCs w:val="24"/>
        </w:rPr>
        <w:t>for</w:t>
      </w:r>
      <w:r w:rsidR="00626879">
        <w:rPr>
          <w:sz w:val="24"/>
          <w:szCs w:val="24"/>
        </w:rPr>
        <w:t xml:space="preserve"> it</w:t>
      </w:r>
      <w:r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1317"/>
        <w:gridCol w:w="1028"/>
        <w:gridCol w:w="1234"/>
      </w:tblGrid>
      <w:tr w:rsidR="003F5C72" w14:paraId="77435465" w14:textId="77777777" w:rsidTr="003F5C72">
        <w:trPr>
          <w:trHeight w:val="220"/>
        </w:trPr>
        <w:tc>
          <w:tcPr>
            <w:tcW w:w="902" w:type="dxa"/>
          </w:tcPr>
          <w:p w14:paraId="423C8194" w14:textId="055D4228" w:rsidR="00626879" w:rsidRDefault="00626879" w:rsidP="006268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flip</w:t>
            </w:r>
          </w:p>
        </w:tc>
        <w:tc>
          <w:tcPr>
            <w:tcW w:w="1317" w:type="dxa"/>
          </w:tcPr>
          <w:p w14:paraId="2643F40B" w14:textId="43673D86" w:rsidR="00626879" w:rsidRDefault="00626879" w:rsidP="006268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cond flip</w:t>
            </w:r>
          </w:p>
        </w:tc>
        <w:tc>
          <w:tcPr>
            <w:tcW w:w="1028" w:type="dxa"/>
          </w:tcPr>
          <w:p w14:paraId="17F60558" w14:textId="09312352" w:rsidR="00626879" w:rsidRDefault="00626879" w:rsidP="006268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rd flip</w:t>
            </w:r>
          </w:p>
        </w:tc>
        <w:tc>
          <w:tcPr>
            <w:tcW w:w="1234" w:type="dxa"/>
          </w:tcPr>
          <w:p w14:paraId="5437AF0C" w14:textId="77D85E58" w:rsidR="00626879" w:rsidRDefault="00626879" w:rsidP="006268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urth flip</w:t>
            </w:r>
          </w:p>
        </w:tc>
      </w:tr>
      <w:tr w:rsidR="003F5C72" w14:paraId="12D6F65B" w14:textId="77777777" w:rsidTr="003F5C72">
        <w:trPr>
          <w:trHeight w:val="228"/>
        </w:trPr>
        <w:tc>
          <w:tcPr>
            <w:tcW w:w="902" w:type="dxa"/>
            <w:vMerge w:val="restart"/>
          </w:tcPr>
          <w:p w14:paraId="6D099C40" w14:textId="24480BC0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317" w:type="dxa"/>
            <w:vMerge w:val="restart"/>
          </w:tcPr>
          <w:p w14:paraId="59572FB9" w14:textId="7777777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  <w:p w14:paraId="24BC434E" w14:textId="00CEB32A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028" w:type="dxa"/>
            <w:vMerge w:val="restart"/>
          </w:tcPr>
          <w:p w14:paraId="656ECB25" w14:textId="3655F2FC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234" w:type="dxa"/>
          </w:tcPr>
          <w:p w14:paraId="6674330A" w14:textId="718BD4FF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7B04F1B4" w14:textId="77777777" w:rsidTr="003F5C72">
        <w:trPr>
          <w:trHeight w:val="220"/>
        </w:trPr>
        <w:tc>
          <w:tcPr>
            <w:tcW w:w="902" w:type="dxa"/>
            <w:vMerge/>
          </w:tcPr>
          <w:p w14:paraId="5BB5ADDD" w14:textId="1799647F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63DBE8F3" w14:textId="4D357BA4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0684A12D" w14:textId="77D437AD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2927E83B" w14:textId="1C773E4A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0E8E0D77" w14:textId="77777777" w:rsidTr="003F5C72">
        <w:trPr>
          <w:trHeight w:val="220"/>
        </w:trPr>
        <w:tc>
          <w:tcPr>
            <w:tcW w:w="902" w:type="dxa"/>
            <w:vMerge/>
          </w:tcPr>
          <w:p w14:paraId="07B9712B" w14:textId="4398A693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70372BF3" w14:textId="2611A75F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 w:val="restart"/>
          </w:tcPr>
          <w:p w14:paraId="0F9E055D" w14:textId="46FF8898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234" w:type="dxa"/>
          </w:tcPr>
          <w:p w14:paraId="3C406C78" w14:textId="259D55E8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36F8A299" w14:textId="77777777" w:rsidTr="003F5C72">
        <w:trPr>
          <w:trHeight w:val="220"/>
        </w:trPr>
        <w:tc>
          <w:tcPr>
            <w:tcW w:w="902" w:type="dxa"/>
            <w:vMerge/>
          </w:tcPr>
          <w:p w14:paraId="7AA747D9" w14:textId="54FE8F6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7E7C43D1" w14:textId="45992C2F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0042B007" w14:textId="5AF4E02B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19679CD7" w14:textId="1FF56187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05E2F025" w14:textId="77777777" w:rsidTr="003F5C72">
        <w:trPr>
          <w:trHeight w:val="228"/>
        </w:trPr>
        <w:tc>
          <w:tcPr>
            <w:tcW w:w="902" w:type="dxa"/>
            <w:vMerge/>
          </w:tcPr>
          <w:p w14:paraId="7B829C27" w14:textId="5F40B076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 w:val="restart"/>
          </w:tcPr>
          <w:p w14:paraId="63E4B8FE" w14:textId="7777777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  <w:p w14:paraId="5CAD8F02" w14:textId="5F052837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028" w:type="dxa"/>
            <w:vMerge w:val="restart"/>
          </w:tcPr>
          <w:p w14:paraId="09542FE6" w14:textId="20B0C1F3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234" w:type="dxa"/>
          </w:tcPr>
          <w:p w14:paraId="7DBE3ACE" w14:textId="23AB2D05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56A6FB89" w14:textId="77777777" w:rsidTr="003F5C72">
        <w:trPr>
          <w:trHeight w:val="220"/>
        </w:trPr>
        <w:tc>
          <w:tcPr>
            <w:tcW w:w="902" w:type="dxa"/>
            <w:vMerge/>
          </w:tcPr>
          <w:p w14:paraId="6E235FEE" w14:textId="139C2EED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5E2418E8" w14:textId="2C2819C0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29DC6868" w14:textId="063BE349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079E1562" w14:textId="78EADC66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5907ABA6" w14:textId="77777777" w:rsidTr="003F5C72">
        <w:trPr>
          <w:trHeight w:val="220"/>
        </w:trPr>
        <w:tc>
          <w:tcPr>
            <w:tcW w:w="902" w:type="dxa"/>
            <w:vMerge/>
          </w:tcPr>
          <w:p w14:paraId="5F0C93AE" w14:textId="3B130666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008A5D0C" w14:textId="3803A058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 w:val="restart"/>
          </w:tcPr>
          <w:p w14:paraId="4189062F" w14:textId="77777777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  <w:p w14:paraId="572038E0" w14:textId="40BF18C2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234" w:type="dxa"/>
          </w:tcPr>
          <w:p w14:paraId="0A32C6F7" w14:textId="65162F1C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462D3CEB" w14:textId="77777777" w:rsidTr="003F5C72">
        <w:trPr>
          <w:trHeight w:val="220"/>
        </w:trPr>
        <w:tc>
          <w:tcPr>
            <w:tcW w:w="902" w:type="dxa"/>
            <w:vMerge/>
          </w:tcPr>
          <w:p w14:paraId="0CC32427" w14:textId="37F2CF40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354E9202" w14:textId="0CD4B84F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22442627" w14:textId="381966C9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2B786E53" w14:textId="5086EA3F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65E4540A" w14:textId="77777777" w:rsidTr="003F5C72">
        <w:trPr>
          <w:trHeight w:val="220"/>
        </w:trPr>
        <w:tc>
          <w:tcPr>
            <w:tcW w:w="902" w:type="dxa"/>
            <w:vMerge w:val="restart"/>
          </w:tcPr>
          <w:p w14:paraId="0D2283F3" w14:textId="2DF33F68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317" w:type="dxa"/>
            <w:vMerge w:val="restart"/>
          </w:tcPr>
          <w:p w14:paraId="226D0E06" w14:textId="7777777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  <w:p w14:paraId="002CA6D2" w14:textId="5899E182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028" w:type="dxa"/>
            <w:vMerge w:val="restart"/>
          </w:tcPr>
          <w:p w14:paraId="4C0879D7" w14:textId="4296215F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234" w:type="dxa"/>
          </w:tcPr>
          <w:p w14:paraId="7C3705BE" w14:textId="1D2882C0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4ADD50D1" w14:textId="77777777" w:rsidTr="003F5C72">
        <w:trPr>
          <w:trHeight w:val="220"/>
        </w:trPr>
        <w:tc>
          <w:tcPr>
            <w:tcW w:w="902" w:type="dxa"/>
            <w:vMerge/>
          </w:tcPr>
          <w:p w14:paraId="1F39302F" w14:textId="20C5754A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6FFA41F4" w14:textId="71C0B78A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6EC12766" w14:textId="51674BC1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03115457" w14:textId="362CC4D6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518CAF28" w14:textId="77777777" w:rsidTr="003F5C72">
        <w:trPr>
          <w:trHeight w:val="220"/>
        </w:trPr>
        <w:tc>
          <w:tcPr>
            <w:tcW w:w="902" w:type="dxa"/>
            <w:vMerge/>
          </w:tcPr>
          <w:p w14:paraId="11A9B20D" w14:textId="276C6A24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36205A04" w14:textId="6EC92F41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 w:val="restart"/>
          </w:tcPr>
          <w:p w14:paraId="122A1543" w14:textId="36585688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234" w:type="dxa"/>
          </w:tcPr>
          <w:p w14:paraId="737E5B97" w14:textId="6E880B59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5AC0505F" w14:textId="77777777" w:rsidTr="003F5C72">
        <w:trPr>
          <w:trHeight w:val="220"/>
        </w:trPr>
        <w:tc>
          <w:tcPr>
            <w:tcW w:w="902" w:type="dxa"/>
            <w:vMerge/>
          </w:tcPr>
          <w:p w14:paraId="0744771A" w14:textId="7D0DC431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6899D44B" w14:textId="2EC3FE0B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707235C2" w14:textId="25423678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68853E9F" w14:textId="1ED83AF5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5559CB0B" w14:textId="77777777" w:rsidTr="003F5C72">
        <w:trPr>
          <w:trHeight w:val="220"/>
        </w:trPr>
        <w:tc>
          <w:tcPr>
            <w:tcW w:w="902" w:type="dxa"/>
            <w:vMerge/>
          </w:tcPr>
          <w:p w14:paraId="554F6844" w14:textId="35552068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 w:val="restart"/>
          </w:tcPr>
          <w:p w14:paraId="70A2F31F" w14:textId="7777777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  <w:p w14:paraId="625FD098" w14:textId="4CBFAED5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028" w:type="dxa"/>
            <w:vMerge w:val="restart"/>
          </w:tcPr>
          <w:p w14:paraId="10D23389" w14:textId="71821A88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234" w:type="dxa"/>
          </w:tcPr>
          <w:p w14:paraId="6B0FB9DA" w14:textId="70CF3FBB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155EDA17" w14:textId="77777777" w:rsidTr="003F5C72">
        <w:trPr>
          <w:trHeight w:val="220"/>
        </w:trPr>
        <w:tc>
          <w:tcPr>
            <w:tcW w:w="902" w:type="dxa"/>
            <w:vMerge/>
          </w:tcPr>
          <w:p w14:paraId="76360C7A" w14:textId="267AB424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12899B9C" w14:textId="6C7BB8CC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442369BE" w14:textId="089269AE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1D9C6F19" w14:textId="72E16D2F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  <w:tr w:rsidR="003F5C72" w14:paraId="34B49809" w14:textId="77777777" w:rsidTr="003F5C72">
        <w:trPr>
          <w:trHeight w:val="220"/>
        </w:trPr>
        <w:tc>
          <w:tcPr>
            <w:tcW w:w="902" w:type="dxa"/>
            <w:vMerge/>
          </w:tcPr>
          <w:p w14:paraId="30E0E2DF" w14:textId="220067FC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3E6C4DEB" w14:textId="105FA118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 w:val="restart"/>
          </w:tcPr>
          <w:p w14:paraId="5BF60018" w14:textId="79E97D1C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  <w:tc>
          <w:tcPr>
            <w:tcW w:w="1234" w:type="dxa"/>
          </w:tcPr>
          <w:p w14:paraId="076E7CC0" w14:textId="5ED969BD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</w:tr>
      <w:tr w:rsidR="003F5C72" w14:paraId="4270076B" w14:textId="77777777" w:rsidTr="003F5C72">
        <w:trPr>
          <w:trHeight w:val="220"/>
        </w:trPr>
        <w:tc>
          <w:tcPr>
            <w:tcW w:w="902" w:type="dxa"/>
            <w:vMerge/>
          </w:tcPr>
          <w:p w14:paraId="7E017D37" w14:textId="7F955FA7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17" w:type="dxa"/>
            <w:vMerge/>
          </w:tcPr>
          <w:p w14:paraId="1A2D91C2" w14:textId="58087A82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8" w:type="dxa"/>
            <w:vMerge/>
          </w:tcPr>
          <w:p w14:paraId="613D6CCE" w14:textId="7584328B" w:rsidR="00626879" w:rsidRDefault="00626879" w:rsidP="006268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34" w:type="dxa"/>
          </w:tcPr>
          <w:p w14:paraId="0C8416EC" w14:textId="55BA57A4" w:rsidR="00626879" w:rsidRDefault="00626879" w:rsidP="006268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</w:p>
        </w:tc>
      </w:tr>
    </w:tbl>
    <w:p w14:paraId="2A95FC6A" w14:textId="77777777" w:rsidR="00626879" w:rsidRDefault="00626879" w:rsidP="00626879">
      <w:pPr>
        <w:rPr>
          <w:sz w:val="24"/>
          <w:szCs w:val="24"/>
        </w:rPr>
      </w:pPr>
    </w:p>
    <w:p w14:paraId="30706405" w14:textId="07635393" w:rsidR="003F5C72" w:rsidRDefault="003F5C72" w:rsidP="003F5C72">
      <w:pPr>
        <w:rPr>
          <w:sz w:val="24"/>
          <w:szCs w:val="24"/>
        </w:rPr>
      </w:pPr>
      <w:r>
        <w:rPr>
          <w:sz w:val="24"/>
          <w:szCs w:val="24"/>
        </w:rPr>
        <w:t xml:space="preserve">When you want to get number of probabilities where (Heads == Tails) in </w:t>
      </w:r>
      <w:r>
        <w:rPr>
          <w:sz w:val="24"/>
          <w:szCs w:val="24"/>
        </w:rPr>
        <w:t>an odd number of</w:t>
      </w:r>
      <w:r>
        <w:rPr>
          <w:sz w:val="24"/>
          <w:szCs w:val="24"/>
        </w:rPr>
        <w:t xml:space="preserve">-coin </w:t>
      </w:r>
      <w:proofErr w:type="gramStart"/>
      <w:r>
        <w:rPr>
          <w:sz w:val="24"/>
          <w:szCs w:val="24"/>
        </w:rPr>
        <w:t>flips</w:t>
      </w:r>
      <w:proofErr w:type="gramEnd"/>
    </w:p>
    <w:p w14:paraId="5D30F0B0" w14:textId="77777777" w:rsidR="00615FB5" w:rsidRDefault="003F5C72" w:rsidP="00615FB5">
      <w:pPr>
        <w:rPr>
          <w:sz w:val="24"/>
          <w:szCs w:val="24"/>
        </w:rPr>
      </w:pPr>
      <w:r>
        <w:rPr>
          <w:sz w:val="24"/>
          <w:szCs w:val="24"/>
        </w:rPr>
        <w:t xml:space="preserve">It is always </w:t>
      </w:r>
      <w:proofErr w:type="gramStart"/>
      <w:r>
        <w:rPr>
          <w:sz w:val="24"/>
          <w:szCs w:val="24"/>
        </w:rPr>
        <w:t>zero</w:t>
      </w:r>
      <w:proofErr w:type="gramEnd"/>
    </w:p>
    <w:p w14:paraId="2BACF8BA" w14:textId="77777777" w:rsidR="00615FB5" w:rsidRDefault="00615FB5" w:rsidP="00615FB5">
      <w:pPr>
        <w:rPr>
          <w:sz w:val="24"/>
          <w:szCs w:val="24"/>
        </w:rPr>
      </w:pPr>
    </w:p>
    <w:p w14:paraId="09CEA01F" w14:textId="424D61F9" w:rsidR="00615FB5" w:rsidRDefault="00615FB5" w:rsidP="00615FB5">
      <w:pPr>
        <w:rPr>
          <w:sz w:val="24"/>
          <w:szCs w:val="24"/>
        </w:rPr>
      </w:pPr>
      <w:r w:rsidRPr="00615FB5">
        <w:rPr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6919CDD2" wp14:editId="4664C423">
            <wp:simplePos x="0" y="0"/>
            <wp:positionH relativeFrom="column">
              <wp:posOffset>2844800</wp:posOffset>
            </wp:positionH>
            <wp:positionV relativeFrom="paragraph">
              <wp:posOffset>8890</wp:posOffset>
            </wp:positionV>
            <wp:extent cx="1352550" cy="926465"/>
            <wp:effectExtent l="0" t="0" r="0" b="6985"/>
            <wp:wrapSquare wrapText="bothSides"/>
            <wp:docPr id="1398341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341323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2" r="5045"/>
                    <a:stretch/>
                  </pic:blipFill>
                  <pic:spPr bwMode="auto">
                    <a:xfrm>
                      <a:off x="0" y="0"/>
                      <a:ext cx="1352550" cy="926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F5C72">
        <w:rPr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10E9ACE" wp14:editId="62301948">
            <wp:simplePos x="0" y="0"/>
            <wp:positionH relativeFrom="column">
              <wp:posOffset>-838200</wp:posOffset>
            </wp:positionH>
            <wp:positionV relativeFrom="paragraph">
              <wp:posOffset>0</wp:posOffset>
            </wp:positionV>
            <wp:extent cx="3619654" cy="2298700"/>
            <wp:effectExtent l="0" t="0" r="0" b="6350"/>
            <wp:wrapSquare wrapText="bothSides"/>
            <wp:docPr id="118191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172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654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68412E" w14:textId="51B5B0D3" w:rsidR="00626879" w:rsidRDefault="00626879" w:rsidP="00615FB5">
      <w:pPr>
        <w:rPr>
          <w:sz w:val="24"/>
          <w:szCs w:val="24"/>
        </w:rPr>
      </w:pPr>
    </w:p>
    <w:p w14:paraId="7CD4A150" w14:textId="77777777" w:rsidR="00615FB5" w:rsidRDefault="00615FB5" w:rsidP="00615FB5">
      <w:pPr>
        <w:rPr>
          <w:sz w:val="24"/>
          <w:szCs w:val="24"/>
        </w:rPr>
      </w:pPr>
    </w:p>
    <w:p w14:paraId="1B812DA3" w14:textId="77777777" w:rsidR="00615FB5" w:rsidRDefault="00615FB5" w:rsidP="00615FB5">
      <w:pPr>
        <w:rPr>
          <w:sz w:val="24"/>
          <w:szCs w:val="24"/>
        </w:rPr>
      </w:pPr>
    </w:p>
    <w:p w14:paraId="084ABBF6" w14:textId="77777777" w:rsidR="00615FB5" w:rsidRDefault="00615FB5" w:rsidP="00615FB5">
      <w:pPr>
        <w:rPr>
          <w:sz w:val="24"/>
          <w:szCs w:val="24"/>
        </w:rPr>
      </w:pPr>
    </w:p>
    <w:p w14:paraId="0CDFA0E9" w14:textId="77777777" w:rsidR="00615FB5" w:rsidRDefault="00615FB5" w:rsidP="00615FB5">
      <w:pPr>
        <w:rPr>
          <w:sz w:val="24"/>
          <w:szCs w:val="24"/>
        </w:rPr>
      </w:pPr>
    </w:p>
    <w:p w14:paraId="209DA769" w14:textId="77777777" w:rsidR="00615FB5" w:rsidRDefault="00615FB5" w:rsidP="00615FB5">
      <w:pPr>
        <w:rPr>
          <w:sz w:val="24"/>
          <w:szCs w:val="24"/>
        </w:rPr>
      </w:pPr>
    </w:p>
    <w:p w14:paraId="438A9EF8" w14:textId="77777777" w:rsidR="00EF21B3" w:rsidRDefault="00EF21B3" w:rsidP="00615FB5">
      <w:pPr>
        <w:rPr>
          <w:sz w:val="24"/>
          <w:szCs w:val="24"/>
        </w:rPr>
      </w:pPr>
    </w:p>
    <w:p w14:paraId="0769E07D" w14:textId="5DF8C288" w:rsidR="00615FB5" w:rsidRDefault="00EF21B3" w:rsidP="00615FB5">
      <w:pPr>
        <w:rPr>
          <w:sz w:val="24"/>
          <w:szCs w:val="24"/>
        </w:rPr>
      </w:pPr>
      <w:r w:rsidRPr="00EF21B3">
        <w:rPr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958D82E" wp14:editId="3B49F5FD">
            <wp:simplePos x="0" y="0"/>
            <wp:positionH relativeFrom="column">
              <wp:posOffset>-336550</wp:posOffset>
            </wp:positionH>
            <wp:positionV relativeFrom="paragraph">
              <wp:posOffset>159385</wp:posOffset>
            </wp:positionV>
            <wp:extent cx="3575050" cy="1841762"/>
            <wp:effectExtent l="0" t="0" r="6350" b="6350"/>
            <wp:wrapSquare wrapText="bothSides"/>
            <wp:docPr id="457326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326118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5050" cy="18417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734BF0" w14:textId="77777777" w:rsidR="00EF21B3" w:rsidRPr="00EF21B3" w:rsidRDefault="00EF21B3" w:rsidP="00EF21B3">
      <w:pPr>
        <w:rPr>
          <w:sz w:val="24"/>
          <w:szCs w:val="24"/>
        </w:rPr>
      </w:pPr>
    </w:p>
    <w:p w14:paraId="1A1BD29E" w14:textId="77777777" w:rsidR="00EF21B3" w:rsidRPr="00EF21B3" w:rsidRDefault="00EF21B3" w:rsidP="00EF21B3">
      <w:pPr>
        <w:rPr>
          <w:sz w:val="24"/>
          <w:szCs w:val="24"/>
        </w:rPr>
      </w:pPr>
    </w:p>
    <w:p w14:paraId="16927906" w14:textId="77777777" w:rsidR="00EF21B3" w:rsidRPr="00EF21B3" w:rsidRDefault="00EF21B3" w:rsidP="00EF21B3">
      <w:pPr>
        <w:rPr>
          <w:sz w:val="24"/>
          <w:szCs w:val="24"/>
        </w:rPr>
      </w:pPr>
    </w:p>
    <w:p w14:paraId="171FB4D6" w14:textId="77777777" w:rsidR="00EF21B3" w:rsidRPr="00EF21B3" w:rsidRDefault="00EF21B3" w:rsidP="00EF21B3">
      <w:pPr>
        <w:rPr>
          <w:sz w:val="24"/>
          <w:szCs w:val="24"/>
        </w:rPr>
      </w:pPr>
    </w:p>
    <w:p w14:paraId="7BEBF4AD" w14:textId="77777777" w:rsidR="00EF21B3" w:rsidRDefault="00EF21B3" w:rsidP="00EF21B3">
      <w:pPr>
        <w:rPr>
          <w:sz w:val="24"/>
          <w:szCs w:val="24"/>
        </w:rPr>
      </w:pPr>
    </w:p>
    <w:p w14:paraId="493223C7" w14:textId="77777777" w:rsidR="00EF21B3" w:rsidRDefault="00EF21B3" w:rsidP="00EF21B3">
      <w:pPr>
        <w:rPr>
          <w:sz w:val="24"/>
          <w:szCs w:val="24"/>
        </w:rPr>
      </w:pPr>
    </w:p>
    <w:p w14:paraId="6B2BE00B" w14:textId="4C9D123D" w:rsidR="00EF21B3" w:rsidRDefault="00EF21B3" w:rsidP="00EF21B3">
      <w:pPr>
        <w:rPr>
          <w:sz w:val="24"/>
          <w:szCs w:val="24"/>
        </w:rPr>
      </w:pPr>
      <w:r w:rsidRPr="00EF21B3">
        <w:rPr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2979EA7" wp14:editId="673614C1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3563281" cy="1885950"/>
            <wp:effectExtent l="0" t="0" r="0" b="0"/>
            <wp:wrapSquare wrapText="bothSides"/>
            <wp:docPr id="1041910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910102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3281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Note that in 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un-biased coin</w:t>
      </w:r>
    </w:p>
    <w:p w14:paraId="2C42C16A" w14:textId="46D96DD4" w:rsidR="00EF21B3" w:rsidRDefault="00EF21B3" w:rsidP="00EF21B3">
      <w:pPr>
        <w:rPr>
          <w:sz w:val="24"/>
          <w:szCs w:val="24"/>
        </w:rPr>
      </w:pPr>
      <w:r>
        <w:rPr>
          <w:sz w:val="24"/>
          <w:szCs w:val="24"/>
        </w:rPr>
        <w:t xml:space="preserve">The probability of a value in truth table is (1/8) which </w:t>
      </w:r>
      <w:proofErr w:type="gramStart"/>
      <w:r>
        <w:rPr>
          <w:sz w:val="24"/>
          <w:szCs w:val="24"/>
        </w:rPr>
        <w:t>is</w:t>
      </w:r>
      <w:proofErr w:type="gramEnd"/>
    </w:p>
    <w:p w14:paraId="5D044D6E" w14:textId="2F6F3B35" w:rsidR="00EF21B3" w:rsidRDefault="00EF21B3" w:rsidP="00EF21B3">
      <w:pPr>
        <w:rPr>
          <w:sz w:val="24"/>
          <w:szCs w:val="24"/>
        </w:rPr>
      </w:pPr>
      <w:r>
        <w:rPr>
          <w:sz w:val="24"/>
          <w:szCs w:val="24"/>
        </w:rPr>
        <w:t xml:space="preserve"> (1/size of truth table) and also </w:t>
      </w:r>
      <w:proofErr w:type="gramStart"/>
      <w:r>
        <w:rPr>
          <w:sz w:val="24"/>
          <w:szCs w:val="24"/>
        </w:rPr>
        <w:t>is</w:t>
      </w:r>
      <w:proofErr w:type="gramEnd"/>
    </w:p>
    <w:p w14:paraId="32073284" w14:textId="61ED05CC" w:rsidR="00EF21B3" w:rsidRDefault="00EF21B3" w:rsidP="00EF21B3">
      <w:pPr>
        <w:rPr>
          <w:sz w:val="24"/>
          <w:szCs w:val="24"/>
        </w:rPr>
      </w:pPr>
      <w:r>
        <w:rPr>
          <w:sz w:val="24"/>
          <w:szCs w:val="24"/>
        </w:rPr>
        <w:t>(0.5 * 0.5 * 0.5)</w:t>
      </w:r>
    </w:p>
    <w:p w14:paraId="64D07400" w14:textId="77777777" w:rsidR="00EF21B3" w:rsidRDefault="00EF21B3" w:rsidP="00EF21B3">
      <w:pPr>
        <w:rPr>
          <w:sz w:val="24"/>
          <w:szCs w:val="24"/>
        </w:rPr>
      </w:pPr>
    </w:p>
    <w:p w14:paraId="716566E0" w14:textId="77777777" w:rsidR="00EF21B3" w:rsidRDefault="00EF21B3" w:rsidP="00EF21B3">
      <w:pPr>
        <w:rPr>
          <w:sz w:val="24"/>
          <w:szCs w:val="24"/>
        </w:rPr>
      </w:pPr>
    </w:p>
    <w:p w14:paraId="6419FB87" w14:textId="08C51257" w:rsidR="00EF21B3" w:rsidRDefault="00EF21B3" w:rsidP="00EF21B3">
      <w:pPr>
        <w:rPr>
          <w:sz w:val="24"/>
          <w:szCs w:val="24"/>
        </w:rPr>
      </w:pPr>
      <w:r w:rsidRPr="00EF21B3">
        <w:rPr>
          <w:sz w:val="24"/>
          <w:szCs w:val="24"/>
        </w:rPr>
        <w:lastRenderedPageBreak/>
        <w:drawing>
          <wp:inline distT="0" distB="0" distL="0" distR="0" wp14:anchorId="0B5D4151" wp14:editId="097DD160">
            <wp:extent cx="3849354" cy="1974850"/>
            <wp:effectExtent l="0" t="0" r="0" b="6350"/>
            <wp:docPr id="1067723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234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55577" cy="197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996CE" w14:textId="77777777" w:rsidR="00515498" w:rsidRDefault="00515498" w:rsidP="00EF21B3">
      <w:pPr>
        <w:rPr>
          <w:sz w:val="24"/>
          <w:szCs w:val="24"/>
        </w:rPr>
      </w:pPr>
    </w:p>
    <w:p w14:paraId="3FDA870D" w14:textId="005C21D2" w:rsidR="00515498" w:rsidRPr="00515498" w:rsidRDefault="00515498" w:rsidP="00EF21B3">
      <w:pPr>
        <w:pBdr>
          <w:bottom w:val="single" w:sz="12" w:space="1" w:color="auto"/>
        </w:pBdr>
        <w:rPr>
          <w:sz w:val="40"/>
          <w:szCs w:val="40"/>
        </w:rPr>
      </w:pPr>
      <w:r w:rsidRPr="00515498">
        <w:rPr>
          <w:sz w:val="40"/>
          <w:szCs w:val="40"/>
        </w:rPr>
        <w:t>Summary</w:t>
      </w:r>
    </w:p>
    <w:p w14:paraId="6CC4F383" w14:textId="39739865" w:rsidR="00515498" w:rsidRDefault="00515498" w:rsidP="00EF21B3">
      <w:pPr>
        <w:rPr>
          <w:sz w:val="24"/>
          <w:szCs w:val="24"/>
        </w:rPr>
      </w:pPr>
      <w:r w:rsidRPr="00515498">
        <w:rPr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5A5FEF9E" wp14:editId="2ECA9310">
            <wp:simplePos x="0" y="0"/>
            <wp:positionH relativeFrom="column">
              <wp:posOffset>2895600</wp:posOffset>
            </wp:positionH>
            <wp:positionV relativeFrom="paragraph">
              <wp:posOffset>2540</wp:posOffset>
            </wp:positionV>
            <wp:extent cx="1384300" cy="878581"/>
            <wp:effectExtent l="0" t="0" r="6350" b="0"/>
            <wp:wrapSquare wrapText="bothSides"/>
            <wp:docPr id="937106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106309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47" t="70241" r="52507" b="845"/>
                    <a:stretch/>
                  </pic:blipFill>
                  <pic:spPr bwMode="auto">
                    <a:xfrm>
                      <a:off x="0" y="0"/>
                      <a:ext cx="1384300" cy="878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15498">
        <w:rPr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0A71A47" wp14:editId="1EA9E54F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2775066" cy="2901950"/>
            <wp:effectExtent l="0" t="0" r="6350" b="0"/>
            <wp:wrapSquare wrapText="bothSides"/>
            <wp:docPr id="58920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207403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5066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for this law, it calculates the possible number of ways in which we can get k in n times of coin </w:t>
      </w:r>
      <w:proofErr w:type="gramStart"/>
      <w:r>
        <w:rPr>
          <w:sz w:val="24"/>
          <w:szCs w:val="24"/>
        </w:rPr>
        <w:t>flips</w:t>
      </w:r>
      <w:proofErr w:type="gramEnd"/>
    </w:p>
    <w:p w14:paraId="72E84287" w14:textId="725199A9" w:rsidR="00515498" w:rsidRDefault="00515498" w:rsidP="00EF21B3">
      <w:pPr>
        <w:rPr>
          <w:sz w:val="24"/>
          <w:szCs w:val="24"/>
        </w:rPr>
      </w:pPr>
      <w:r w:rsidRPr="00515498">
        <w:rPr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4DDFB60" wp14:editId="2122AECC">
            <wp:simplePos x="0" y="0"/>
            <wp:positionH relativeFrom="column">
              <wp:posOffset>2895600</wp:posOffset>
            </wp:positionH>
            <wp:positionV relativeFrom="paragraph">
              <wp:posOffset>1905</wp:posOffset>
            </wp:positionV>
            <wp:extent cx="2165350" cy="679450"/>
            <wp:effectExtent l="0" t="0" r="6350" b="6350"/>
            <wp:wrapSquare wrapText="bothSides"/>
            <wp:docPr id="1947679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79905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72" t="75458" r="6933" b="9450"/>
                    <a:stretch/>
                  </pic:blipFill>
                  <pic:spPr bwMode="auto">
                    <a:xfrm>
                      <a:off x="0" y="0"/>
                      <a:ext cx="2165350" cy="67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for this law</w:t>
      </w:r>
    </w:p>
    <w:p w14:paraId="12C230DE" w14:textId="77777777" w:rsidR="00515498" w:rsidRDefault="00515498" w:rsidP="00515498">
      <w:pPr>
        <w:rPr>
          <w:sz w:val="24"/>
          <w:szCs w:val="24"/>
        </w:rPr>
      </w:pPr>
    </w:p>
    <w:p w14:paraId="36E3B522" w14:textId="77777777" w:rsidR="00515498" w:rsidRDefault="00515498" w:rsidP="00515498">
      <w:pPr>
        <w:rPr>
          <w:sz w:val="24"/>
          <w:szCs w:val="24"/>
        </w:rPr>
      </w:pPr>
    </w:p>
    <w:p w14:paraId="302B104B" w14:textId="104FD223" w:rsidR="00515498" w:rsidRDefault="00515498" w:rsidP="00515498">
      <w:pPr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sz w:val="24"/>
          <w:szCs w:val="24"/>
          <w:vertAlign w:val="superscript"/>
        </w:rPr>
        <w:t xml:space="preserve">k </w:t>
      </w:r>
      <w:r>
        <w:rPr>
          <w:sz w:val="24"/>
          <w:szCs w:val="24"/>
        </w:rPr>
        <w:t>tracks probability of k and (1-</w:t>
      </w:r>
      <w:proofErr w:type="gramStart"/>
      <w:r>
        <w:rPr>
          <w:sz w:val="24"/>
          <w:szCs w:val="24"/>
        </w:rPr>
        <w:t>P)</w:t>
      </w:r>
      <w:r>
        <w:rPr>
          <w:sz w:val="24"/>
          <w:szCs w:val="24"/>
          <w:vertAlign w:val="superscript"/>
        </w:rPr>
        <w:t>(</w:t>
      </w:r>
      <w:proofErr w:type="gramEnd"/>
      <w:r>
        <w:rPr>
          <w:sz w:val="24"/>
          <w:szCs w:val="24"/>
          <w:vertAlign w:val="superscript"/>
        </w:rPr>
        <w:t xml:space="preserve">n-k) </w:t>
      </w:r>
      <w:r>
        <w:rPr>
          <w:sz w:val="24"/>
          <w:szCs w:val="24"/>
        </w:rPr>
        <w:t>tracks the probability of the other term (in an unbiased coin these terms cancel each other</w:t>
      </w:r>
      <w:r w:rsidR="009E5492">
        <w:rPr>
          <w:sz w:val="24"/>
          <w:szCs w:val="24"/>
        </w:rPr>
        <w:t xml:space="preserve"> )</w:t>
      </w:r>
    </w:p>
    <w:p w14:paraId="0651C8EF" w14:textId="77777777" w:rsidR="009E5492" w:rsidRDefault="009E5492" w:rsidP="00515498">
      <w:pPr>
        <w:rPr>
          <w:sz w:val="24"/>
          <w:szCs w:val="24"/>
        </w:rPr>
      </w:pPr>
    </w:p>
    <w:p w14:paraId="3BB3143A" w14:textId="5570CD3D" w:rsidR="009E5492" w:rsidRDefault="009E5492" w:rsidP="00515498">
      <w:pPr>
        <w:rPr>
          <w:sz w:val="24"/>
          <w:szCs w:val="24"/>
        </w:rPr>
      </w:pPr>
      <w:r>
        <w:rPr>
          <w:sz w:val="24"/>
          <w:szCs w:val="24"/>
        </w:rPr>
        <w:t>And the final and complete law is (Binominal Distribution):</w:t>
      </w:r>
    </w:p>
    <w:p w14:paraId="051E12E2" w14:textId="7D5018ED" w:rsidR="009E5492" w:rsidRPr="00515498" w:rsidRDefault="009E5492" w:rsidP="00515498">
      <w:pPr>
        <w:rPr>
          <w:sz w:val="24"/>
          <w:szCs w:val="24"/>
        </w:rPr>
      </w:pPr>
      <w:r w:rsidRPr="009E5492">
        <w:rPr>
          <w:sz w:val="24"/>
          <w:szCs w:val="24"/>
        </w:rPr>
        <w:drawing>
          <wp:inline distT="0" distB="0" distL="0" distR="0" wp14:anchorId="04D9496B" wp14:editId="6BA85F9E">
            <wp:extent cx="3638550" cy="774065"/>
            <wp:effectExtent l="0" t="0" r="0" b="6985"/>
            <wp:docPr id="550164435" name="Picture 1" descr="A white boar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64435" name="Picture 1" descr="A white board with black text&#10;&#10;Description automatically generated"/>
                    <pic:cNvPicPr/>
                  </pic:nvPicPr>
                  <pic:blipFill rotWithShape="1">
                    <a:blip r:embed="rId12"/>
                    <a:srcRect l="6975" t="12853" r="81" b="18990"/>
                    <a:stretch/>
                  </pic:blipFill>
                  <pic:spPr bwMode="auto">
                    <a:xfrm>
                      <a:off x="0" y="0"/>
                      <a:ext cx="3641723" cy="774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E5492" w:rsidRPr="005154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3tDA3MzEwMzQyMrVQ0lEKTi0uzszPAykwrAUAiK4JUywAAAA="/>
  </w:docVars>
  <w:rsids>
    <w:rsidRoot w:val="00D64966"/>
    <w:rsid w:val="003F5C72"/>
    <w:rsid w:val="00515498"/>
    <w:rsid w:val="00615FB5"/>
    <w:rsid w:val="00626879"/>
    <w:rsid w:val="00843B66"/>
    <w:rsid w:val="008A16C1"/>
    <w:rsid w:val="008A37C1"/>
    <w:rsid w:val="009E5492"/>
    <w:rsid w:val="00CC154E"/>
    <w:rsid w:val="00D64966"/>
    <w:rsid w:val="00EF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F5F16"/>
  <w15:chartTrackingRefBased/>
  <w15:docId w15:val="{EE7560C6-27C4-4B11-B0EC-1AD3866A3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68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68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155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2</cp:revision>
  <dcterms:created xsi:type="dcterms:W3CDTF">2023-08-06T12:32:00Z</dcterms:created>
  <dcterms:modified xsi:type="dcterms:W3CDTF">2023-08-06T14:04:00Z</dcterms:modified>
</cp:coreProperties>
</file>